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05D9F" w14:textId="77777777" w:rsidR="00725EBD" w:rsidRPr="00725EBD" w:rsidRDefault="00725EBD" w:rsidP="00725EBD">
      <w:pPr>
        <w:pStyle w:val="Default"/>
        <w:rPr>
          <w:rFonts w:asciiTheme="majorBidi" w:hAnsiTheme="majorBidi" w:cstheme="majorBidi"/>
        </w:rPr>
      </w:pPr>
    </w:p>
    <w:p w14:paraId="3C447301" w14:textId="503701BB" w:rsidR="00725EBD" w:rsidRPr="00725EBD" w:rsidRDefault="00725EBD" w:rsidP="00725EBD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>CMPT459 Fall 2018</w:t>
      </w:r>
    </w:p>
    <w:p w14:paraId="28FCC9D4" w14:textId="694A34FA" w:rsidR="00725EBD" w:rsidRPr="00725EBD" w:rsidRDefault="00725EBD" w:rsidP="00725EBD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>Data Mining</w:t>
      </w:r>
    </w:p>
    <w:p w14:paraId="04D7830A" w14:textId="5EDF570D" w:rsidR="00725EBD" w:rsidRPr="00725EBD" w:rsidRDefault="00725EBD" w:rsidP="00725EBD">
      <w:pPr>
        <w:pStyle w:val="Default"/>
        <w:jc w:val="center"/>
        <w:rPr>
          <w:rFonts w:asciiTheme="majorBidi" w:hAnsiTheme="majorBidi" w:cstheme="majorBidi"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>Martin Ester</w:t>
      </w:r>
    </w:p>
    <w:p w14:paraId="13564E12" w14:textId="391B6DB5" w:rsidR="00725EBD" w:rsidRPr="00725EBD" w:rsidRDefault="00725EBD" w:rsidP="00725EB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 xml:space="preserve">TA: Sahand </w:t>
      </w:r>
      <w:proofErr w:type="spellStart"/>
      <w:r w:rsidRPr="00725EBD">
        <w:rPr>
          <w:rFonts w:asciiTheme="majorBidi" w:hAnsiTheme="majorBidi" w:cstheme="majorBidi"/>
          <w:b/>
          <w:bCs/>
          <w:sz w:val="28"/>
          <w:szCs w:val="28"/>
        </w:rPr>
        <w:t>Khakabimamaghani</w:t>
      </w:r>
      <w:proofErr w:type="spellEnd"/>
    </w:p>
    <w:p w14:paraId="62192283" w14:textId="3BFAC2A1" w:rsidR="00461C22" w:rsidRPr="00725EBD" w:rsidRDefault="00725EBD" w:rsidP="00725EBD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725EBD">
        <w:rPr>
          <w:rFonts w:asciiTheme="majorBidi" w:hAnsiTheme="majorBidi" w:cstheme="majorBidi"/>
          <w:b/>
          <w:bCs/>
          <w:sz w:val="28"/>
          <w:szCs w:val="28"/>
        </w:rPr>
        <w:t xml:space="preserve">Comments on </w:t>
      </w:r>
      <w:r w:rsidR="00945BA7">
        <w:rPr>
          <w:rFonts w:asciiTheme="majorBidi" w:hAnsiTheme="majorBidi" w:cstheme="majorBidi"/>
          <w:b/>
          <w:bCs/>
          <w:sz w:val="28"/>
          <w:szCs w:val="28"/>
        </w:rPr>
        <w:t>P</w:t>
      </w:r>
      <w:r w:rsidR="0031649B">
        <w:rPr>
          <w:rFonts w:asciiTheme="majorBidi" w:hAnsiTheme="majorBidi" w:cstheme="majorBidi"/>
          <w:b/>
          <w:bCs/>
          <w:sz w:val="28"/>
          <w:szCs w:val="28"/>
        </w:rPr>
        <w:t>rogramming</w:t>
      </w:r>
      <w:r w:rsidRPr="00725EBD">
        <w:rPr>
          <w:rFonts w:asciiTheme="majorBidi" w:hAnsiTheme="majorBidi" w:cstheme="majorBidi"/>
          <w:b/>
          <w:bCs/>
          <w:sz w:val="28"/>
          <w:szCs w:val="28"/>
        </w:rPr>
        <w:t xml:space="preserve"> Assignment </w:t>
      </w:r>
      <w:r w:rsidR="00945BA7">
        <w:rPr>
          <w:rFonts w:asciiTheme="majorBidi" w:hAnsiTheme="majorBidi" w:cstheme="majorBidi"/>
          <w:b/>
          <w:bCs/>
          <w:sz w:val="28"/>
          <w:szCs w:val="28"/>
        </w:rPr>
        <w:t>2</w:t>
      </w:r>
    </w:p>
    <w:tbl>
      <w:tblPr>
        <w:tblW w:w="934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46"/>
        <w:gridCol w:w="590"/>
        <w:gridCol w:w="999"/>
        <w:gridCol w:w="7209"/>
      </w:tblGrid>
      <w:tr w:rsidR="0031649B" w:rsidRPr="0031649B" w14:paraId="08A20E36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19B73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bookmarkStart w:id="0" w:name="_GoBack"/>
            <w:bookmarkEnd w:id="0"/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s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95EB4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od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6FF536" w14:textId="547988D4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Max. </w:t>
            </w: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Penalt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1EDA1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Description</w:t>
            </w:r>
          </w:p>
        </w:tc>
      </w:tr>
      <w:tr w:rsidR="0031649B" w:rsidRPr="0031649B" w14:paraId="7B48D378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07DD4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4C08DF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13E84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C366B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Sampled twice for train and test indexes</w:t>
            </w:r>
          </w:p>
        </w:tc>
      </w:tr>
      <w:tr w:rsidR="0031649B" w:rsidRPr="0031649B" w14:paraId="3028116D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E5A3FF" w14:textId="399C331F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D13BC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EF792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0836B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Sampled 75% as the train set!</w:t>
            </w:r>
          </w:p>
        </w:tc>
      </w:tr>
      <w:tr w:rsidR="0031649B" w:rsidRPr="0031649B" w14:paraId="002BE29A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31619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7A5D6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5F5B4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3D27C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 code for splitting</w:t>
            </w:r>
          </w:p>
        </w:tc>
      </w:tr>
      <w:tr w:rsidR="0031649B" w:rsidRPr="0031649B" w14:paraId="0CF87F2D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EA0D13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87D9D7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BCFCAC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63E16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4F75B0F5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33A921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EC3147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C2B45E9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25E2AC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3FAC9C69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1283F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5E6AB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308DE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BFA86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 xml:space="preserve">Missing values with </w:t>
            </w:r>
            <w:proofErr w:type="spellStart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char</w:t>
            </w:r>
            <w:proofErr w:type="spellEnd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==0 not reported</w:t>
            </w:r>
          </w:p>
        </w:tc>
      </w:tr>
      <w:tr w:rsidR="0031649B" w:rsidRPr="0031649B" w14:paraId="0113CA45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F940EF" w14:textId="24F27536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3CF40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6A9D4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2002A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t reported missing values per feature (overall report only)</w:t>
            </w:r>
          </w:p>
        </w:tc>
      </w:tr>
      <w:tr w:rsidR="0031649B" w:rsidRPr="0031649B" w14:paraId="53721B1E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43729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90B7B3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FE3F1C5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BEDEB2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5ABF4223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87408A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C3C486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7573313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74F5D69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13C55553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590D0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54ECD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3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0E587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B64595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Selected 'survived', 'boat', or 'body', which are not available at the time of accident.</w:t>
            </w:r>
          </w:p>
        </w:tc>
      </w:tr>
      <w:tr w:rsidR="0031649B" w:rsidRPr="0031649B" w14:paraId="51B198D5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671364" w14:textId="59F4330C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5FACA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3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7088B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E3AD2B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t selected some of the potentially relevant features '</w:t>
            </w:r>
            <w:proofErr w:type="spellStart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pcalss</w:t>
            </w:r>
            <w:proofErr w:type="spellEnd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', 'sex', 'age', '</w:t>
            </w:r>
            <w:proofErr w:type="spellStart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sibsb</w:t>
            </w:r>
            <w:proofErr w:type="spellEnd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', 'parch', and 'fare', which are available at the time of accident, without any convincing explanation.</w:t>
            </w:r>
          </w:p>
        </w:tc>
      </w:tr>
      <w:tr w:rsidR="0031649B" w:rsidRPr="0031649B" w14:paraId="6BFA88F1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540F6A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422A65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614F77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325BDB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6BAB4F54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648216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DF3545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0B8982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A71A5D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63086376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0F38F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08069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F07EB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39A8A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Removed some of the records with missing features (only should remove records with missing class)</w:t>
            </w:r>
          </w:p>
        </w:tc>
      </w:tr>
      <w:tr w:rsidR="0031649B" w:rsidRPr="0031649B" w14:paraId="7C4C8ED2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3DCA0AC" w14:textId="1564D892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0CDB8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4E72E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99FB5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Did not consider the class label ('survived') when taking mean/median of 'age' or 'fare'</w:t>
            </w:r>
          </w:p>
        </w:tc>
      </w:tr>
      <w:tr w:rsidR="0031649B" w:rsidRPr="0031649B" w14:paraId="468339A4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101A68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D1D50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E6782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49C981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Removing the records as the only solution (should have followed slide 48)</w:t>
            </w:r>
          </w:p>
        </w:tc>
      </w:tr>
      <w:tr w:rsidR="0031649B" w:rsidRPr="0031649B" w14:paraId="60B80362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47248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50B0E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A026D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7FE455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 changes applied to the data</w:t>
            </w:r>
          </w:p>
        </w:tc>
      </w:tr>
      <w:tr w:rsidR="0031649B" w:rsidRPr="0031649B" w14:paraId="7E2D083B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E66B77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598590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09BEF0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2DD40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Used mode for continuous features</w:t>
            </w:r>
          </w:p>
        </w:tc>
      </w:tr>
      <w:tr w:rsidR="0031649B" w:rsidRPr="0031649B" w14:paraId="0BFB4A02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0A1B5E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CBF2C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f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2D74F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EC015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Used median/mean for categorical features</w:t>
            </w:r>
          </w:p>
        </w:tc>
      </w:tr>
      <w:tr w:rsidR="0031649B" w:rsidRPr="0031649B" w14:paraId="4AE1D643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52F07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DEDDF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F722E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03CD2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Wrong average for 'age' or 'fare'!</w:t>
            </w:r>
          </w:p>
        </w:tc>
      </w:tr>
      <w:tr w:rsidR="0031649B" w:rsidRPr="0031649B" w14:paraId="29E5A6AC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E5AFA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90F91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6B14D4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EFBB0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Added new features</w:t>
            </w:r>
          </w:p>
        </w:tc>
      </w:tr>
      <w:tr w:rsidR="0031649B" w:rsidRPr="0031649B" w14:paraId="098F9AB7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37ECB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E825A8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D8435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9C26F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Mismatch between report and code</w:t>
            </w:r>
          </w:p>
        </w:tc>
      </w:tr>
      <w:tr w:rsidR="0031649B" w:rsidRPr="0031649B" w14:paraId="46B83538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2F0EC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57FB1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4927D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489D4D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Incomplete predictive model for missing value imputation</w:t>
            </w:r>
          </w:p>
        </w:tc>
      </w:tr>
      <w:tr w:rsidR="0031649B" w:rsidRPr="0031649B" w14:paraId="70FB0556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3DE86C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E452B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k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44E2B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0" w:type="dxa"/>
              <w:bottom w:w="30" w:type="dxa"/>
              <w:right w:w="0" w:type="dxa"/>
            </w:tcMar>
            <w:vAlign w:val="center"/>
            <w:hideMark/>
          </w:tcPr>
          <w:p w14:paraId="31BB140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sing maximum value instead of the most frequent</w:t>
            </w:r>
          </w:p>
        </w:tc>
      </w:tr>
      <w:tr w:rsidR="0031649B" w:rsidRPr="0031649B" w14:paraId="478F52D8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089D1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7E738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22365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B8C7C7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Bug in code (interpreter issued error)</w:t>
            </w:r>
          </w:p>
        </w:tc>
      </w:tr>
      <w:tr w:rsidR="0031649B" w:rsidRPr="0031649B" w14:paraId="7F63D1CE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06A071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E9F5A18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4m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5028E8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83E0C1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 code!</w:t>
            </w:r>
          </w:p>
        </w:tc>
      </w:tr>
      <w:tr w:rsidR="0031649B" w:rsidRPr="0031649B" w14:paraId="1FC5A353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374D63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44B5BCB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A0D43B9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EC0D43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090818D0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C1774C6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E7D707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30EE34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2EFF62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07BB5BF3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AC9E9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4D7F3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174CA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E5A36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Reported training accuracy instead of test accuracy</w:t>
            </w:r>
          </w:p>
        </w:tc>
      </w:tr>
      <w:tr w:rsidR="0031649B" w:rsidRPr="0031649B" w14:paraId="1D4773CB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C33A77" w14:textId="0164C916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A6C21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71DF6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C94387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Reported wrong accuracy (miscalculations)</w:t>
            </w:r>
          </w:p>
        </w:tc>
      </w:tr>
      <w:tr w:rsidR="0031649B" w:rsidRPr="0031649B" w14:paraId="5D2AD1C9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31F38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59935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77052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80E06E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Reported wrong accuracy (mismatch with code output)</w:t>
            </w:r>
          </w:p>
        </w:tc>
      </w:tr>
      <w:tr w:rsidR="0031649B" w:rsidRPr="0031649B" w14:paraId="0649834A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BEE30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7BF8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61ABAC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A7BB13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Did not used the cleaned data for training</w:t>
            </w:r>
          </w:p>
        </w:tc>
      </w:tr>
      <w:tr w:rsidR="0031649B" w:rsidRPr="0031649B" w14:paraId="68A896C5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3E633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D71B4D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34416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5BCD79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Did not compute the test accuracy</w:t>
            </w:r>
          </w:p>
        </w:tc>
      </w:tr>
      <w:tr w:rsidR="0031649B" w:rsidRPr="0031649B" w14:paraId="2338A588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6AD03C5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6766E3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f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86FF38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9DF367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Wrong or no tree size reported</w:t>
            </w:r>
          </w:p>
        </w:tc>
      </w:tr>
      <w:tr w:rsidR="0031649B" w:rsidRPr="0031649B" w14:paraId="250D23DF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331E6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21767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CB479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6855B5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Unsucessful</w:t>
            </w:r>
            <w:proofErr w:type="spellEnd"/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ree training due to features with more than 32 levels</w:t>
            </w:r>
          </w:p>
        </w:tc>
      </w:tr>
      <w:tr w:rsidR="0031649B" w:rsidRPr="0031649B" w14:paraId="6F7E937C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425D5A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A81ADD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h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F648C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3AF7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cluded 'boat' or 'body' in the classifier</w:t>
            </w:r>
          </w:p>
        </w:tc>
      </w:tr>
      <w:tr w:rsidR="0031649B" w:rsidRPr="0031649B" w14:paraId="123063AA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ECEB8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D14F1C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8B9D8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2264BA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etrained on test data</w:t>
            </w:r>
          </w:p>
        </w:tc>
      </w:tr>
      <w:tr w:rsidR="0031649B" w:rsidRPr="0031649B" w14:paraId="2768A72A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56C341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3185F0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j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03751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B0383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Bug in code (interpreter issued error)</w:t>
            </w:r>
          </w:p>
        </w:tc>
      </w:tr>
      <w:tr w:rsidR="0031649B" w:rsidRPr="0031649B" w14:paraId="43B3A257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4E1B75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2448B6F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AA5E595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65712C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3610EB3D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67B919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F34D796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93F77B9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0D323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66348087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21D510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9B9AF5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6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89635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B5EC3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t answered "What knowledge about the survival of passengers can you learn from the decision tree?"</w:t>
            </w:r>
          </w:p>
        </w:tc>
      </w:tr>
      <w:tr w:rsidR="0031649B" w:rsidRPr="0031649B" w14:paraId="3661B1C4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733A6DE" w14:textId="44D3FDD9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9554BC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6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E0921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C50E4A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 or incomplete answer provided</w:t>
            </w:r>
          </w:p>
        </w:tc>
      </w:tr>
      <w:tr w:rsidR="0031649B" w:rsidRPr="0031649B" w14:paraId="51F9E920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CED7BC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DB2576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CF3F7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2C3860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used the tree structure</w:t>
            </w:r>
          </w:p>
        </w:tc>
      </w:tr>
      <w:tr w:rsidR="0031649B" w:rsidRPr="0031649B" w14:paraId="0C966570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B71532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8FF9E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F72DAC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43FBF3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ot mentioned some of the important features ('sex', '</w:t>
            </w:r>
            <w:proofErr w:type="spellStart"/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class</w:t>
            </w:r>
            <w:proofErr w:type="spellEnd"/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', 'age')</w:t>
            </w:r>
          </w:p>
        </w:tc>
      </w:tr>
      <w:tr w:rsidR="0031649B" w:rsidRPr="0031649B" w14:paraId="1B7495F7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0BE3AB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DFBE8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9CE31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3BFAD9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rong analysis</w:t>
            </w:r>
          </w:p>
        </w:tc>
      </w:tr>
      <w:tr w:rsidR="0031649B" w:rsidRPr="0031649B" w14:paraId="6BA53D65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2A9D91B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8FAB96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6f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A6662D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AA9F11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Bug in code (interpreter issued error)</w:t>
            </w:r>
          </w:p>
        </w:tc>
      </w:tr>
      <w:tr w:rsidR="0031649B" w:rsidRPr="0031649B" w14:paraId="275994BE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312CF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96376D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7D91F92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F9D0F1C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1F5E89A7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AC0242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BDF7186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612E977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E932E27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6ADB0FD9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38C56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6BB695A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7a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57EAE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999C303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Wrong or no size reported for pruned tree</w:t>
            </w:r>
          </w:p>
        </w:tc>
      </w:tr>
      <w:tr w:rsidR="0031649B" w:rsidRPr="0031649B" w14:paraId="3C33FFDC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FBD5CA" w14:textId="05FA113F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459E32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7b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1D2A8B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99FA2C4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 answer provided</w:t>
            </w:r>
          </w:p>
        </w:tc>
      </w:tr>
      <w:tr w:rsidR="0031649B" w:rsidRPr="0031649B" w14:paraId="2DC4C224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1EB7FC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291BB80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7c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BD2FEE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89E938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Did not use cross-validation</w:t>
            </w:r>
          </w:p>
        </w:tc>
      </w:tr>
      <w:tr w:rsidR="0031649B" w:rsidRPr="0031649B" w14:paraId="744189C6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7058ACC7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4E935FF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7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C93A1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FC6AF58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Bug in code (interpreter issued error)</w:t>
            </w:r>
          </w:p>
        </w:tc>
      </w:tr>
      <w:tr w:rsidR="0031649B" w:rsidRPr="0031649B" w14:paraId="7B7DC267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4F63B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DB16E2D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ADC7025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5C6ECF8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05A71963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297E13B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7A858FE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06AE9D4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09956E3" w14:textId="77777777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1649B" w:rsidRPr="0031649B" w14:paraId="708D1748" w14:textId="77777777" w:rsidTr="0031649B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66FD7AF" w14:textId="1C976AA1" w:rsidR="0031649B" w:rsidRPr="0031649B" w:rsidRDefault="0031649B" w:rsidP="0031649B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*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BB223EC" w14:textId="6FC31193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18FC4A" w14:textId="1BAB7AEC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5</w:t>
            </w: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5935769" w14:textId="77777777" w:rsidR="0031649B" w:rsidRPr="0031649B" w:rsidRDefault="0031649B" w:rsidP="0031649B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31649B">
              <w:rPr>
                <w:rFonts w:ascii="Arial" w:eastAsia="Times New Roman" w:hAnsi="Arial" w:cs="Arial"/>
                <w:sz w:val="20"/>
                <w:szCs w:val="20"/>
              </w:rPr>
              <w:t>Not sent the .</w:t>
            </w:r>
            <w:proofErr w:type="spellStart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>Rmd</w:t>
            </w:r>
            <w:proofErr w:type="spellEnd"/>
            <w:r w:rsidRPr="0031649B">
              <w:rPr>
                <w:rFonts w:ascii="Arial" w:eastAsia="Times New Roman" w:hAnsi="Arial" w:cs="Arial"/>
                <w:sz w:val="20"/>
                <w:szCs w:val="20"/>
              </w:rPr>
              <w:t xml:space="preserve"> file</w:t>
            </w:r>
          </w:p>
        </w:tc>
      </w:tr>
    </w:tbl>
    <w:p w14:paraId="4D31C83E" w14:textId="40116336" w:rsidR="00FE4B75" w:rsidRPr="00945BA7" w:rsidRDefault="00FE4B75" w:rsidP="00945BA7">
      <w:pPr>
        <w:jc w:val="both"/>
        <w:rPr>
          <w:rFonts w:asciiTheme="majorBidi" w:hAnsiTheme="majorBidi" w:cstheme="majorBidi"/>
        </w:rPr>
      </w:pPr>
    </w:p>
    <w:sectPr w:rsidR="00FE4B75" w:rsidRPr="00945B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82AC6"/>
    <w:multiLevelType w:val="hybridMultilevel"/>
    <w:tmpl w:val="7452E4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FC6F48"/>
    <w:multiLevelType w:val="hybridMultilevel"/>
    <w:tmpl w:val="D13686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1B3BAE"/>
    <w:multiLevelType w:val="hybridMultilevel"/>
    <w:tmpl w:val="6D0E3D7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FC555A"/>
    <w:multiLevelType w:val="hybridMultilevel"/>
    <w:tmpl w:val="6A1C22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296A28"/>
    <w:multiLevelType w:val="hybridMultilevel"/>
    <w:tmpl w:val="A484D9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86628A"/>
    <w:multiLevelType w:val="hybridMultilevel"/>
    <w:tmpl w:val="0C24296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1sDAwtjC2NDc1NzNX0lEKTi0uzszPAykwqQUAUc8iriwAAAA="/>
  </w:docVars>
  <w:rsids>
    <w:rsidRoot w:val="00F3558B"/>
    <w:rsid w:val="00040843"/>
    <w:rsid w:val="000447C5"/>
    <w:rsid w:val="000D2374"/>
    <w:rsid w:val="000E5A72"/>
    <w:rsid w:val="00100448"/>
    <w:rsid w:val="001A02AE"/>
    <w:rsid w:val="0025144B"/>
    <w:rsid w:val="00267A15"/>
    <w:rsid w:val="002908F1"/>
    <w:rsid w:val="002A40CC"/>
    <w:rsid w:val="0031649B"/>
    <w:rsid w:val="003816A7"/>
    <w:rsid w:val="003A316F"/>
    <w:rsid w:val="00403E1B"/>
    <w:rsid w:val="00440F94"/>
    <w:rsid w:val="00461C22"/>
    <w:rsid w:val="004B53E8"/>
    <w:rsid w:val="00521D0E"/>
    <w:rsid w:val="00545522"/>
    <w:rsid w:val="005616B6"/>
    <w:rsid w:val="005841A0"/>
    <w:rsid w:val="005A5FA2"/>
    <w:rsid w:val="005C0B13"/>
    <w:rsid w:val="00651E97"/>
    <w:rsid w:val="0066283F"/>
    <w:rsid w:val="006962D5"/>
    <w:rsid w:val="006B6B25"/>
    <w:rsid w:val="006D5123"/>
    <w:rsid w:val="006F3BBE"/>
    <w:rsid w:val="00725EBD"/>
    <w:rsid w:val="007315F8"/>
    <w:rsid w:val="0074243C"/>
    <w:rsid w:val="00765CC0"/>
    <w:rsid w:val="0078762C"/>
    <w:rsid w:val="008348A9"/>
    <w:rsid w:val="008377D8"/>
    <w:rsid w:val="008B05EB"/>
    <w:rsid w:val="008C0B20"/>
    <w:rsid w:val="008E78A6"/>
    <w:rsid w:val="008E7E06"/>
    <w:rsid w:val="00945BA7"/>
    <w:rsid w:val="00975BC8"/>
    <w:rsid w:val="009F395B"/>
    <w:rsid w:val="00A058F3"/>
    <w:rsid w:val="00A5678F"/>
    <w:rsid w:val="00AE2A1B"/>
    <w:rsid w:val="00B303EB"/>
    <w:rsid w:val="00BE36D8"/>
    <w:rsid w:val="00CC437E"/>
    <w:rsid w:val="00CE0C83"/>
    <w:rsid w:val="00D31C04"/>
    <w:rsid w:val="00D507CE"/>
    <w:rsid w:val="00D95405"/>
    <w:rsid w:val="00E110B7"/>
    <w:rsid w:val="00E133BE"/>
    <w:rsid w:val="00E16492"/>
    <w:rsid w:val="00E20489"/>
    <w:rsid w:val="00E42CDD"/>
    <w:rsid w:val="00E5652A"/>
    <w:rsid w:val="00EC510D"/>
    <w:rsid w:val="00F04585"/>
    <w:rsid w:val="00F1620A"/>
    <w:rsid w:val="00F3558B"/>
    <w:rsid w:val="00FB0547"/>
    <w:rsid w:val="00FD40CD"/>
    <w:rsid w:val="00FE4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DEA29"/>
  <w15:chartTrackingRefBased/>
  <w15:docId w15:val="{86F67B45-55DA-441B-95E8-5AD2740CE5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058F3"/>
    <w:pPr>
      <w:ind w:left="720"/>
      <w:contextualSpacing/>
    </w:pPr>
  </w:style>
  <w:style w:type="paragraph" w:customStyle="1" w:styleId="Default">
    <w:name w:val="Default"/>
    <w:rsid w:val="00725EB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273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4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0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043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93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6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82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76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71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49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556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7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1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5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21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13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1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979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8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9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8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28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21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042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81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685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61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6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4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60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42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6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4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330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479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27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97</TotalTime>
  <Pages>2</Pages>
  <Words>367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and Khakabi</dc:creator>
  <cp:keywords/>
  <dc:description/>
  <cp:lastModifiedBy>Sahand Khakabi</cp:lastModifiedBy>
  <cp:revision>18</cp:revision>
  <dcterms:created xsi:type="dcterms:W3CDTF">2018-10-09T19:47:00Z</dcterms:created>
  <dcterms:modified xsi:type="dcterms:W3CDTF">2018-11-05T06:54:00Z</dcterms:modified>
</cp:coreProperties>
</file>